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174C" w:rsidRPr="00420124" w:rsidRDefault="00420124" w:rsidP="00A9174C">
      <w:pPr>
        <w:jc w:val="center"/>
      </w:pPr>
      <w:r>
        <w:t>ЗАЯВКА</w:t>
      </w:r>
    </w:p>
    <w:p w:rsidR="00594D41" w:rsidRDefault="00420124" w:rsidP="00A9174C">
      <w:pPr>
        <w:jc w:val="center"/>
      </w:pPr>
      <w:r>
        <w:t>НА УЧАСТИЕ В КОНФЕРЕНЦИИ</w:t>
      </w:r>
    </w:p>
    <w:p w:rsidR="009D486D" w:rsidRDefault="00420124" w:rsidP="00A9174C">
      <w:pPr>
        <w:jc w:val="center"/>
        <w:rPr>
          <w:b/>
        </w:rPr>
      </w:pPr>
      <w:r>
        <w:rPr>
          <w:b/>
        </w:rPr>
        <w:t>__________________________________________________________________________</w:t>
      </w:r>
    </w:p>
    <w:p w:rsidR="00420124" w:rsidRPr="00420124" w:rsidRDefault="00420124" w:rsidP="00A9174C">
      <w:pPr>
        <w:jc w:val="center"/>
        <w:rPr>
          <w:i/>
        </w:rPr>
      </w:pPr>
      <w:r w:rsidRPr="00420124">
        <w:rPr>
          <w:i/>
        </w:rPr>
        <w:t>(заполняется на каждого участника, можно в одном файле)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9D486D" w:rsidTr="009D486D">
        <w:tc>
          <w:tcPr>
            <w:tcW w:w="4785" w:type="dxa"/>
          </w:tcPr>
          <w:p w:rsidR="009D486D" w:rsidRPr="00420124" w:rsidRDefault="009D486D">
            <w:r w:rsidRPr="00420124">
              <w:t>Фамилия, имя, отчество</w:t>
            </w:r>
          </w:p>
          <w:p w:rsidR="00420124" w:rsidRPr="00420124" w:rsidRDefault="00420124">
            <w:pPr>
              <w:rPr>
                <w:i/>
              </w:rPr>
            </w:pPr>
            <w:r w:rsidRPr="00420124">
              <w:rPr>
                <w:i/>
              </w:rPr>
              <w:t>(полностью)</w:t>
            </w:r>
          </w:p>
        </w:tc>
        <w:tc>
          <w:tcPr>
            <w:tcW w:w="4786" w:type="dxa"/>
          </w:tcPr>
          <w:p w:rsidR="009D486D" w:rsidRDefault="009D486D"/>
        </w:tc>
      </w:tr>
      <w:tr w:rsidR="009D486D" w:rsidTr="009D486D">
        <w:tc>
          <w:tcPr>
            <w:tcW w:w="4785" w:type="dxa"/>
          </w:tcPr>
          <w:p w:rsidR="009D486D" w:rsidRPr="00420124" w:rsidRDefault="009D486D">
            <w:r w:rsidRPr="00420124">
              <w:t>Место работы,</w:t>
            </w:r>
            <w:r w:rsidR="00420124" w:rsidRPr="00420124">
              <w:t xml:space="preserve"> </w:t>
            </w:r>
            <w:r w:rsidRPr="00420124">
              <w:t xml:space="preserve"> учебы</w:t>
            </w:r>
          </w:p>
        </w:tc>
        <w:tc>
          <w:tcPr>
            <w:tcW w:w="4786" w:type="dxa"/>
          </w:tcPr>
          <w:p w:rsidR="009D486D" w:rsidRDefault="009D486D"/>
        </w:tc>
      </w:tr>
      <w:tr w:rsidR="009D486D" w:rsidTr="009D486D">
        <w:tc>
          <w:tcPr>
            <w:tcW w:w="4785" w:type="dxa"/>
          </w:tcPr>
          <w:p w:rsidR="009D486D" w:rsidRPr="00420124" w:rsidRDefault="009D486D">
            <w:r w:rsidRPr="00420124">
              <w:t>Должность</w:t>
            </w:r>
            <w:r w:rsidR="00420124" w:rsidRPr="00420124">
              <w:t xml:space="preserve"> </w:t>
            </w:r>
          </w:p>
        </w:tc>
        <w:tc>
          <w:tcPr>
            <w:tcW w:w="4786" w:type="dxa"/>
          </w:tcPr>
          <w:p w:rsidR="009D486D" w:rsidRDefault="009D486D"/>
        </w:tc>
      </w:tr>
      <w:tr w:rsidR="009D486D" w:rsidTr="009D486D">
        <w:tc>
          <w:tcPr>
            <w:tcW w:w="4785" w:type="dxa"/>
          </w:tcPr>
          <w:p w:rsidR="009D486D" w:rsidRPr="00420124" w:rsidRDefault="009D486D">
            <w:r w:rsidRPr="00420124">
              <w:t>Ученая степень</w:t>
            </w:r>
          </w:p>
        </w:tc>
        <w:tc>
          <w:tcPr>
            <w:tcW w:w="4786" w:type="dxa"/>
          </w:tcPr>
          <w:p w:rsidR="009D486D" w:rsidRDefault="009D486D"/>
        </w:tc>
      </w:tr>
      <w:tr w:rsidR="009D486D" w:rsidTr="009D486D">
        <w:tc>
          <w:tcPr>
            <w:tcW w:w="4785" w:type="dxa"/>
          </w:tcPr>
          <w:p w:rsidR="009D486D" w:rsidRPr="00420124" w:rsidRDefault="009D486D">
            <w:r w:rsidRPr="00420124">
              <w:t>Почтовый адрес с индексом</w:t>
            </w:r>
          </w:p>
        </w:tc>
        <w:tc>
          <w:tcPr>
            <w:tcW w:w="4786" w:type="dxa"/>
          </w:tcPr>
          <w:p w:rsidR="009D486D" w:rsidRDefault="009D486D"/>
        </w:tc>
      </w:tr>
      <w:tr w:rsidR="009D486D" w:rsidTr="009D486D">
        <w:tc>
          <w:tcPr>
            <w:tcW w:w="4785" w:type="dxa"/>
          </w:tcPr>
          <w:p w:rsidR="009D486D" w:rsidRPr="00420124" w:rsidRDefault="009D486D">
            <w:r w:rsidRPr="00420124">
              <w:t>Телефон</w:t>
            </w:r>
          </w:p>
        </w:tc>
        <w:tc>
          <w:tcPr>
            <w:tcW w:w="4786" w:type="dxa"/>
          </w:tcPr>
          <w:p w:rsidR="009D486D" w:rsidRDefault="009D486D"/>
        </w:tc>
      </w:tr>
      <w:tr w:rsidR="009D486D" w:rsidTr="009D486D">
        <w:tc>
          <w:tcPr>
            <w:tcW w:w="4785" w:type="dxa"/>
          </w:tcPr>
          <w:p w:rsidR="009D486D" w:rsidRPr="00420124" w:rsidRDefault="009D486D">
            <w:r w:rsidRPr="00420124">
              <w:rPr>
                <w:lang w:val="en-US"/>
              </w:rPr>
              <w:t>Email</w:t>
            </w:r>
          </w:p>
        </w:tc>
        <w:tc>
          <w:tcPr>
            <w:tcW w:w="4786" w:type="dxa"/>
          </w:tcPr>
          <w:p w:rsidR="009D486D" w:rsidRPr="00A9174C" w:rsidRDefault="009D486D">
            <w:pPr>
              <w:rPr>
                <w:lang w:val="en-US"/>
              </w:rPr>
            </w:pPr>
          </w:p>
        </w:tc>
      </w:tr>
      <w:tr w:rsidR="00420124" w:rsidTr="009D486D">
        <w:tc>
          <w:tcPr>
            <w:tcW w:w="4785" w:type="dxa"/>
          </w:tcPr>
          <w:p w:rsidR="00420124" w:rsidRPr="00420124" w:rsidRDefault="00420124">
            <w:r w:rsidRPr="00420124">
              <w:t xml:space="preserve">Научное направление </w:t>
            </w:r>
          </w:p>
        </w:tc>
        <w:tc>
          <w:tcPr>
            <w:tcW w:w="4786" w:type="dxa"/>
          </w:tcPr>
          <w:p w:rsidR="00420124" w:rsidRDefault="00420124">
            <w:pPr>
              <w:rPr>
                <w:lang w:val="en-US"/>
              </w:rPr>
            </w:pPr>
          </w:p>
        </w:tc>
      </w:tr>
      <w:tr w:rsidR="009D486D" w:rsidTr="009D486D">
        <w:tc>
          <w:tcPr>
            <w:tcW w:w="4785" w:type="dxa"/>
          </w:tcPr>
          <w:p w:rsidR="009D486D" w:rsidRPr="00420124" w:rsidRDefault="009D486D">
            <w:r w:rsidRPr="00420124">
              <w:t>Название статьи</w:t>
            </w:r>
          </w:p>
        </w:tc>
        <w:tc>
          <w:tcPr>
            <w:tcW w:w="4786" w:type="dxa"/>
          </w:tcPr>
          <w:p w:rsidR="009D486D" w:rsidRPr="00A9174C" w:rsidRDefault="009D486D"/>
        </w:tc>
      </w:tr>
      <w:tr w:rsidR="00420124" w:rsidTr="009D486D">
        <w:tc>
          <w:tcPr>
            <w:tcW w:w="4785" w:type="dxa"/>
          </w:tcPr>
          <w:p w:rsidR="00420124" w:rsidRPr="00420124" w:rsidRDefault="00420124" w:rsidP="00420124">
            <w:r w:rsidRPr="00420124">
              <w:t>Необходимость печатного сертификата</w:t>
            </w:r>
            <w:r>
              <w:t xml:space="preserve"> </w:t>
            </w:r>
            <w:r w:rsidRPr="00420124">
              <w:rPr>
                <w:i/>
              </w:rPr>
              <w:t>(да/нет)</w:t>
            </w:r>
          </w:p>
        </w:tc>
        <w:tc>
          <w:tcPr>
            <w:tcW w:w="4786" w:type="dxa"/>
          </w:tcPr>
          <w:p w:rsidR="00420124" w:rsidRPr="00A9174C" w:rsidRDefault="00420124"/>
        </w:tc>
      </w:tr>
      <w:tr w:rsidR="00A9174C" w:rsidTr="00340E6D">
        <w:tc>
          <w:tcPr>
            <w:tcW w:w="9571" w:type="dxa"/>
            <w:gridSpan w:val="2"/>
          </w:tcPr>
          <w:p w:rsidR="00A9174C" w:rsidRPr="00A9174C" w:rsidRDefault="00A9174C" w:rsidP="00A9174C">
            <w:pPr>
              <w:pStyle w:val="Default"/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Настоящей заявкой, </w:t>
            </w:r>
            <w:proofErr w:type="spellStart"/>
            <w:proofErr w:type="gramStart"/>
            <w:r>
              <w:rPr>
                <w:i/>
                <w:iCs/>
                <w:sz w:val="20"/>
                <w:szCs w:val="20"/>
              </w:rPr>
              <w:t>a</w:t>
            </w:r>
            <w:proofErr w:type="gramEnd"/>
            <w:r>
              <w:rPr>
                <w:i/>
                <w:iCs/>
                <w:sz w:val="20"/>
                <w:szCs w:val="20"/>
              </w:rPr>
              <w:t>втор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bookmarkStart w:id="0" w:name="_GoBack"/>
            <w:bookmarkEnd w:id="0"/>
            <w:r>
              <w:rPr>
                <w:i/>
                <w:iCs/>
                <w:sz w:val="20"/>
                <w:szCs w:val="20"/>
              </w:rPr>
              <w:t xml:space="preserve">подтверждает, что в статье не содержится сведений, запрещенных и опубликованных в открытой печати - представленный материал ранее нигде не публиковался и в настоящее время не находится на рассмотрении на предмет публикации в других изданиях; - у авторов нет конфликта интересов, связанных с этой публикацией (если авторов два и более); - автор (соавторы) не возражает против размещения полнотекстовой версии статьи в открытом доступе в сети Интернет. </w:t>
            </w:r>
          </w:p>
        </w:tc>
      </w:tr>
    </w:tbl>
    <w:p w:rsidR="009D486D" w:rsidRPr="009D486D" w:rsidRDefault="009D486D"/>
    <w:sectPr w:rsidR="009D486D" w:rsidRPr="009D486D" w:rsidSect="00594D4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ont307">
    <w:altName w:val="Times New Roman"/>
    <w:charset w:val="CC"/>
    <w:family w:val="roman"/>
    <w:pitch w:val="variable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revisionView w:inkAnnotation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jQwNjEztjQDYiUdpeDU4uLM/DyQAqNaAKE0bQAsAAAA"/>
  </w:docVars>
  <w:rsids>
    <w:rsidRoot w:val="009D486D"/>
    <w:rsid w:val="000046A4"/>
    <w:rsid w:val="00005D1D"/>
    <w:rsid w:val="00007956"/>
    <w:rsid w:val="0001047A"/>
    <w:rsid w:val="0001048B"/>
    <w:rsid w:val="000129D9"/>
    <w:rsid w:val="00015161"/>
    <w:rsid w:val="000166D4"/>
    <w:rsid w:val="00024462"/>
    <w:rsid w:val="0002676C"/>
    <w:rsid w:val="00026B21"/>
    <w:rsid w:val="00027438"/>
    <w:rsid w:val="000276B7"/>
    <w:rsid w:val="00032434"/>
    <w:rsid w:val="0003367C"/>
    <w:rsid w:val="00036855"/>
    <w:rsid w:val="00037696"/>
    <w:rsid w:val="000400A2"/>
    <w:rsid w:val="000416D1"/>
    <w:rsid w:val="0004784D"/>
    <w:rsid w:val="0005293E"/>
    <w:rsid w:val="00053B39"/>
    <w:rsid w:val="000548CD"/>
    <w:rsid w:val="000554E6"/>
    <w:rsid w:val="0005650B"/>
    <w:rsid w:val="00056FF4"/>
    <w:rsid w:val="00060CEB"/>
    <w:rsid w:val="000619A2"/>
    <w:rsid w:val="00061BFE"/>
    <w:rsid w:val="00061F9E"/>
    <w:rsid w:val="0006743F"/>
    <w:rsid w:val="00071362"/>
    <w:rsid w:val="000804AF"/>
    <w:rsid w:val="00085902"/>
    <w:rsid w:val="0009360E"/>
    <w:rsid w:val="000939DA"/>
    <w:rsid w:val="000972FE"/>
    <w:rsid w:val="000A2561"/>
    <w:rsid w:val="000A6935"/>
    <w:rsid w:val="000B081A"/>
    <w:rsid w:val="000B29AA"/>
    <w:rsid w:val="000B3EDD"/>
    <w:rsid w:val="000B5B68"/>
    <w:rsid w:val="000C07F9"/>
    <w:rsid w:val="000C1FA2"/>
    <w:rsid w:val="000C28FB"/>
    <w:rsid w:val="000C7AC0"/>
    <w:rsid w:val="000D2874"/>
    <w:rsid w:val="000D2C87"/>
    <w:rsid w:val="000E1CD0"/>
    <w:rsid w:val="000E1DA5"/>
    <w:rsid w:val="000F6AF6"/>
    <w:rsid w:val="00102956"/>
    <w:rsid w:val="0011064B"/>
    <w:rsid w:val="00116D2F"/>
    <w:rsid w:val="001222CA"/>
    <w:rsid w:val="00124027"/>
    <w:rsid w:val="001309F0"/>
    <w:rsid w:val="00131F87"/>
    <w:rsid w:val="001335D6"/>
    <w:rsid w:val="001436F3"/>
    <w:rsid w:val="00146DB8"/>
    <w:rsid w:val="001472CD"/>
    <w:rsid w:val="0014765F"/>
    <w:rsid w:val="00154477"/>
    <w:rsid w:val="001549D6"/>
    <w:rsid w:val="00164568"/>
    <w:rsid w:val="001743D6"/>
    <w:rsid w:val="00176758"/>
    <w:rsid w:val="00183D0F"/>
    <w:rsid w:val="001845E6"/>
    <w:rsid w:val="00185706"/>
    <w:rsid w:val="00186277"/>
    <w:rsid w:val="00187F7A"/>
    <w:rsid w:val="001918A7"/>
    <w:rsid w:val="00196582"/>
    <w:rsid w:val="0019692E"/>
    <w:rsid w:val="001A1380"/>
    <w:rsid w:val="001A4A00"/>
    <w:rsid w:val="001A70EA"/>
    <w:rsid w:val="001A73CC"/>
    <w:rsid w:val="001A796F"/>
    <w:rsid w:val="001B6B69"/>
    <w:rsid w:val="001D2FBF"/>
    <w:rsid w:val="001D42B3"/>
    <w:rsid w:val="001D4985"/>
    <w:rsid w:val="001D6605"/>
    <w:rsid w:val="001E101F"/>
    <w:rsid w:val="001E5CAF"/>
    <w:rsid w:val="001E5FC2"/>
    <w:rsid w:val="001E6B2B"/>
    <w:rsid w:val="001F03FA"/>
    <w:rsid w:val="001F0D0F"/>
    <w:rsid w:val="001F325D"/>
    <w:rsid w:val="001F3BFD"/>
    <w:rsid w:val="001F3F97"/>
    <w:rsid w:val="002034F6"/>
    <w:rsid w:val="00205DEB"/>
    <w:rsid w:val="0021047B"/>
    <w:rsid w:val="00211EBD"/>
    <w:rsid w:val="00213CC7"/>
    <w:rsid w:val="00220DDD"/>
    <w:rsid w:val="00226747"/>
    <w:rsid w:val="002332DD"/>
    <w:rsid w:val="0023432B"/>
    <w:rsid w:val="002347C6"/>
    <w:rsid w:val="002402DF"/>
    <w:rsid w:val="00241810"/>
    <w:rsid w:val="0024386B"/>
    <w:rsid w:val="00245D6A"/>
    <w:rsid w:val="00251FB4"/>
    <w:rsid w:val="0025228C"/>
    <w:rsid w:val="00252A88"/>
    <w:rsid w:val="00254B17"/>
    <w:rsid w:val="00256C01"/>
    <w:rsid w:val="00267651"/>
    <w:rsid w:val="00270812"/>
    <w:rsid w:val="00271428"/>
    <w:rsid w:val="00272F34"/>
    <w:rsid w:val="002760EB"/>
    <w:rsid w:val="00282D3F"/>
    <w:rsid w:val="002847EF"/>
    <w:rsid w:val="00294579"/>
    <w:rsid w:val="002A4AAB"/>
    <w:rsid w:val="002A54EF"/>
    <w:rsid w:val="002B0FC3"/>
    <w:rsid w:val="002B10CD"/>
    <w:rsid w:val="002B2359"/>
    <w:rsid w:val="002B39AE"/>
    <w:rsid w:val="002B7152"/>
    <w:rsid w:val="002B7696"/>
    <w:rsid w:val="002C1CC6"/>
    <w:rsid w:val="002C21F3"/>
    <w:rsid w:val="002C2B90"/>
    <w:rsid w:val="002C67CF"/>
    <w:rsid w:val="002C718B"/>
    <w:rsid w:val="002D62FE"/>
    <w:rsid w:val="002E0527"/>
    <w:rsid w:val="002E37CF"/>
    <w:rsid w:val="002F033C"/>
    <w:rsid w:val="002F3131"/>
    <w:rsid w:val="002F53F6"/>
    <w:rsid w:val="003032CF"/>
    <w:rsid w:val="0030673D"/>
    <w:rsid w:val="00306766"/>
    <w:rsid w:val="00310D93"/>
    <w:rsid w:val="00313D72"/>
    <w:rsid w:val="003177E3"/>
    <w:rsid w:val="0032170A"/>
    <w:rsid w:val="00322DCA"/>
    <w:rsid w:val="00323F74"/>
    <w:rsid w:val="003251AC"/>
    <w:rsid w:val="003268A2"/>
    <w:rsid w:val="00326E5F"/>
    <w:rsid w:val="003277EF"/>
    <w:rsid w:val="0033118E"/>
    <w:rsid w:val="00332672"/>
    <w:rsid w:val="00333A76"/>
    <w:rsid w:val="003348AE"/>
    <w:rsid w:val="00336D0E"/>
    <w:rsid w:val="003435EB"/>
    <w:rsid w:val="003502CB"/>
    <w:rsid w:val="003508E5"/>
    <w:rsid w:val="0035330D"/>
    <w:rsid w:val="0036222B"/>
    <w:rsid w:val="003629E8"/>
    <w:rsid w:val="00363B54"/>
    <w:rsid w:val="00365F1A"/>
    <w:rsid w:val="00371065"/>
    <w:rsid w:val="00372903"/>
    <w:rsid w:val="00372BBC"/>
    <w:rsid w:val="00372FC6"/>
    <w:rsid w:val="0037310A"/>
    <w:rsid w:val="00382B87"/>
    <w:rsid w:val="00383D50"/>
    <w:rsid w:val="00385680"/>
    <w:rsid w:val="003856DD"/>
    <w:rsid w:val="00387891"/>
    <w:rsid w:val="00387CAB"/>
    <w:rsid w:val="00392697"/>
    <w:rsid w:val="003A0DEB"/>
    <w:rsid w:val="003A114B"/>
    <w:rsid w:val="003A20BA"/>
    <w:rsid w:val="003A3E0B"/>
    <w:rsid w:val="003A59EF"/>
    <w:rsid w:val="003B1BBF"/>
    <w:rsid w:val="003B2E81"/>
    <w:rsid w:val="003C10D1"/>
    <w:rsid w:val="003C275D"/>
    <w:rsid w:val="003C34D6"/>
    <w:rsid w:val="003C602A"/>
    <w:rsid w:val="003C6A44"/>
    <w:rsid w:val="003C6FF9"/>
    <w:rsid w:val="003D5A71"/>
    <w:rsid w:val="003D6926"/>
    <w:rsid w:val="003D79BC"/>
    <w:rsid w:val="003E0A88"/>
    <w:rsid w:val="003E3ABF"/>
    <w:rsid w:val="003E51AB"/>
    <w:rsid w:val="003E7484"/>
    <w:rsid w:val="0040000F"/>
    <w:rsid w:val="00400C7C"/>
    <w:rsid w:val="00407A29"/>
    <w:rsid w:val="00411C3F"/>
    <w:rsid w:val="00413446"/>
    <w:rsid w:val="004143EB"/>
    <w:rsid w:val="00417705"/>
    <w:rsid w:val="00420124"/>
    <w:rsid w:val="00420FF9"/>
    <w:rsid w:val="00425C1E"/>
    <w:rsid w:val="00426CFB"/>
    <w:rsid w:val="00427CD9"/>
    <w:rsid w:val="00432773"/>
    <w:rsid w:val="00445F5C"/>
    <w:rsid w:val="00452A61"/>
    <w:rsid w:val="00453BFF"/>
    <w:rsid w:val="00456649"/>
    <w:rsid w:val="00456CF2"/>
    <w:rsid w:val="00456D93"/>
    <w:rsid w:val="00457469"/>
    <w:rsid w:val="00463B40"/>
    <w:rsid w:val="004644C2"/>
    <w:rsid w:val="00474FE3"/>
    <w:rsid w:val="0047718D"/>
    <w:rsid w:val="0048102F"/>
    <w:rsid w:val="00494554"/>
    <w:rsid w:val="00495801"/>
    <w:rsid w:val="00497F16"/>
    <w:rsid w:val="004A3D1B"/>
    <w:rsid w:val="004A6931"/>
    <w:rsid w:val="004B509E"/>
    <w:rsid w:val="004C1F56"/>
    <w:rsid w:val="004C472D"/>
    <w:rsid w:val="004C6811"/>
    <w:rsid w:val="004D6254"/>
    <w:rsid w:val="004E06C9"/>
    <w:rsid w:val="004E1834"/>
    <w:rsid w:val="004E7FA4"/>
    <w:rsid w:val="004F0624"/>
    <w:rsid w:val="004F15E5"/>
    <w:rsid w:val="004F36EA"/>
    <w:rsid w:val="004F6F75"/>
    <w:rsid w:val="00500DDB"/>
    <w:rsid w:val="00501666"/>
    <w:rsid w:val="0050329D"/>
    <w:rsid w:val="00511791"/>
    <w:rsid w:val="00513BBA"/>
    <w:rsid w:val="00522039"/>
    <w:rsid w:val="0052354F"/>
    <w:rsid w:val="00531003"/>
    <w:rsid w:val="005327E9"/>
    <w:rsid w:val="005349EF"/>
    <w:rsid w:val="00535B8D"/>
    <w:rsid w:val="00540675"/>
    <w:rsid w:val="00542C3C"/>
    <w:rsid w:val="00543325"/>
    <w:rsid w:val="0054685D"/>
    <w:rsid w:val="00547CBD"/>
    <w:rsid w:val="00554B14"/>
    <w:rsid w:val="00560057"/>
    <w:rsid w:val="00561622"/>
    <w:rsid w:val="00565E37"/>
    <w:rsid w:val="00571B4F"/>
    <w:rsid w:val="005765E2"/>
    <w:rsid w:val="00576CCA"/>
    <w:rsid w:val="005770F3"/>
    <w:rsid w:val="00580BC3"/>
    <w:rsid w:val="005828D4"/>
    <w:rsid w:val="0058348A"/>
    <w:rsid w:val="00594C70"/>
    <w:rsid w:val="00594D41"/>
    <w:rsid w:val="005976F1"/>
    <w:rsid w:val="005A55F6"/>
    <w:rsid w:val="005B63B1"/>
    <w:rsid w:val="005C34DC"/>
    <w:rsid w:val="005F0E58"/>
    <w:rsid w:val="005F2926"/>
    <w:rsid w:val="005F3D47"/>
    <w:rsid w:val="005F44AF"/>
    <w:rsid w:val="00602818"/>
    <w:rsid w:val="006076B8"/>
    <w:rsid w:val="00610855"/>
    <w:rsid w:val="00613A18"/>
    <w:rsid w:val="00616243"/>
    <w:rsid w:val="00621883"/>
    <w:rsid w:val="00627BCB"/>
    <w:rsid w:val="00636E93"/>
    <w:rsid w:val="00643D2A"/>
    <w:rsid w:val="00647F64"/>
    <w:rsid w:val="006533FB"/>
    <w:rsid w:val="00656974"/>
    <w:rsid w:val="0066419B"/>
    <w:rsid w:val="00670A7E"/>
    <w:rsid w:val="006742D4"/>
    <w:rsid w:val="00674896"/>
    <w:rsid w:val="0068577A"/>
    <w:rsid w:val="00685962"/>
    <w:rsid w:val="00685B54"/>
    <w:rsid w:val="00687A59"/>
    <w:rsid w:val="00690EA6"/>
    <w:rsid w:val="006931F0"/>
    <w:rsid w:val="0069331C"/>
    <w:rsid w:val="00695B1F"/>
    <w:rsid w:val="006A153B"/>
    <w:rsid w:val="006B2031"/>
    <w:rsid w:val="006C0749"/>
    <w:rsid w:val="006C326D"/>
    <w:rsid w:val="006C5564"/>
    <w:rsid w:val="006D6676"/>
    <w:rsid w:val="006D736E"/>
    <w:rsid w:val="006E0797"/>
    <w:rsid w:val="006E19AB"/>
    <w:rsid w:val="006E3E87"/>
    <w:rsid w:val="006E45BE"/>
    <w:rsid w:val="006F2817"/>
    <w:rsid w:val="006F5F54"/>
    <w:rsid w:val="0070382A"/>
    <w:rsid w:val="00703FB3"/>
    <w:rsid w:val="00711E69"/>
    <w:rsid w:val="00714E80"/>
    <w:rsid w:val="007210A2"/>
    <w:rsid w:val="0072288E"/>
    <w:rsid w:val="007245DE"/>
    <w:rsid w:val="00732D23"/>
    <w:rsid w:val="00732EFE"/>
    <w:rsid w:val="00737007"/>
    <w:rsid w:val="00737FE4"/>
    <w:rsid w:val="00741B05"/>
    <w:rsid w:val="00745994"/>
    <w:rsid w:val="00746634"/>
    <w:rsid w:val="00746D75"/>
    <w:rsid w:val="0074799E"/>
    <w:rsid w:val="00750028"/>
    <w:rsid w:val="00761618"/>
    <w:rsid w:val="007619FD"/>
    <w:rsid w:val="0077579D"/>
    <w:rsid w:val="007759B9"/>
    <w:rsid w:val="00776A68"/>
    <w:rsid w:val="00783E56"/>
    <w:rsid w:val="00791491"/>
    <w:rsid w:val="007A17C4"/>
    <w:rsid w:val="007A348F"/>
    <w:rsid w:val="007A7AD7"/>
    <w:rsid w:val="007C027F"/>
    <w:rsid w:val="007C1DDA"/>
    <w:rsid w:val="007C2734"/>
    <w:rsid w:val="007C5003"/>
    <w:rsid w:val="007C627B"/>
    <w:rsid w:val="007D1FB1"/>
    <w:rsid w:val="007D42B6"/>
    <w:rsid w:val="007D474D"/>
    <w:rsid w:val="007D4C7C"/>
    <w:rsid w:val="007D55E6"/>
    <w:rsid w:val="007D5C98"/>
    <w:rsid w:val="007D6885"/>
    <w:rsid w:val="007E6C7A"/>
    <w:rsid w:val="00803213"/>
    <w:rsid w:val="008077C0"/>
    <w:rsid w:val="00811160"/>
    <w:rsid w:val="00815097"/>
    <w:rsid w:val="008165F7"/>
    <w:rsid w:val="00817526"/>
    <w:rsid w:val="00822FA6"/>
    <w:rsid w:val="00823C80"/>
    <w:rsid w:val="00826420"/>
    <w:rsid w:val="0082656C"/>
    <w:rsid w:val="0082736C"/>
    <w:rsid w:val="00830187"/>
    <w:rsid w:val="0083461A"/>
    <w:rsid w:val="00841506"/>
    <w:rsid w:val="00841820"/>
    <w:rsid w:val="008430F7"/>
    <w:rsid w:val="008504D9"/>
    <w:rsid w:val="00855693"/>
    <w:rsid w:val="0085635D"/>
    <w:rsid w:val="00862FC1"/>
    <w:rsid w:val="00863069"/>
    <w:rsid w:val="0086388E"/>
    <w:rsid w:val="00863943"/>
    <w:rsid w:val="00863C3B"/>
    <w:rsid w:val="00865320"/>
    <w:rsid w:val="008667B6"/>
    <w:rsid w:val="00866959"/>
    <w:rsid w:val="00866CF6"/>
    <w:rsid w:val="00875E59"/>
    <w:rsid w:val="008761CF"/>
    <w:rsid w:val="0088196E"/>
    <w:rsid w:val="00882CD1"/>
    <w:rsid w:val="00884084"/>
    <w:rsid w:val="00887A1D"/>
    <w:rsid w:val="00892E1F"/>
    <w:rsid w:val="008A4C64"/>
    <w:rsid w:val="008A59EA"/>
    <w:rsid w:val="008B14C7"/>
    <w:rsid w:val="008B4EC9"/>
    <w:rsid w:val="008B7FA4"/>
    <w:rsid w:val="008C1DA5"/>
    <w:rsid w:val="008D1FFE"/>
    <w:rsid w:val="008D3415"/>
    <w:rsid w:val="008D46B3"/>
    <w:rsid w:val="008D7FF1"/>
    <w:rsid w:val="008E1B65"/>
    <w:rsid w:val="008F2C8D"/>
    <w:rsid w:val="008F5242"/>
    <w:rsid w:val="009003D2"/>
    <w:rsid w:val="00905879"/>
    <w:rsid w:val="00905F55"/>
    <w:rsid w:val="009149ED"/>
    <w:rsid w:val="00915C89"/>
    <w:rsid w:val="009165A2"/>
    <w:rsid w:val="009175AF"/>
    <w:rsid w:val="009224FC"/>
    <w:rsid w:val="0092628A"/>
    <w:rsid w:val="00944CFC"/>
    <w:rsid w:val="00952611"/>
    <w:rsid w:val="00961C04"/>
    <w:rsid w:val="00963FCB"/>
    <w:rsid w:val="0096622D"/>
    <w:rsid w:val="009727F9"/>
    <w:rsid w:val="00972C83"/>
    <w:rsid w:val="00973990"/>
    <w:rsid w:val="00980111"/>
    <w:rsid w:val="00981593"/>
    <w:rsid w:val="00981993"/>
    <w:rsid w:val="00983E71"/>
    <w:rsid w:val="00986209"/>
    <w:rsid w:val="00986CF9"/>
    <w:rsid w:val="00994A2E"/>
    <w:rsid w:val="009964E2"/>
    <w:rsid w:val="009A19D9"/>
    <w:rsid w:val="009B4A8A"/>
    <w:rsid w:val="009C0A64"/>
    <w:rsid w:val="009C5E20"/>
    <w:rsid w:val="009C7851"/>
    <w:rsid w:val="009D28C5"/>
    <w:rsid w:val="009D3EF7"/>
    <w:rsid w:val="009D486D"/>
    <w:rsid w:val="009D6FDC"/>
    <w:rsid w:val="009E326D"/>
    <w:rsid w:val="009E50CF"/>
    <w:rsid w:val="009E537B"/>
    <w:rsid w:val="009E645A"/>
    <w:rsid w:val="009E6EF4"/>
    <w:rsid w:val="009E7745"/>
    <w:rsid w:val="00A0747C"/>
    <w:rsid w:val="00A07930"/>
    <w:rsid w:val="00A1106D"/>
    <w:rsid w:val="00A13763"/>
    <w:rsid w:val="00A14AD8"/>
    <w:rsid w:val="00A15D58"/>
    <w:rsid w:val="00A31D42"/>
    <w:rsid w:val="00A3569C"/>
    <w:rsid w:val="00A359EC"/>
    <w:rsid w:val="00A35F07"/>
    <w:rsid w:val="00A361FF"/>
    <w:rsid w:val="00A40AB9"/>
    <w:rsid w:val="00A42CB7"/>
    <w:rsid w:val="00A503D5"/>
    <w:rsid w:val="00A50511"/>
    <w:rsid w:val="00A520F9"/>
    <w:rsid w:val="00A52656"/>
    <w:rsid w:val="00A54478"/>
    <w:rsid w:val="00A5566C"/>
    <w:rsid w:val="00A5610C"/>
    <w:rsid w:val="00A56248"/>
    <w:rsid w:val="00A57203"/>
    <w:rsid w:val="00A615F5"/>
    <w:rsid w:val="00A61BC7"/>
    <w:rsid w:val="00A62FAB"/>
    <w:rsid w:val="00A66DC8"/>
    <w:rsid w:val="00A761C1"/>
    <w:rsid w:val="00A7695C"/>
    <w:rsid w:val="00A808ED"/>
    <w:rsid w:val="00A86C9D"/>
    <w:rsid w:val="00A9050F"/>
    <w:rsid w:val="00A9174C"/>
    <w:rsid w:val="00A96CF9"/>
    <w:rsid w:val="00A96ECB"/>
    <w:rsid w:val="00A97C0D"/>
    <w:rsid w:val="00AA4458"/>
    <w:rsid w:val="00AB1C7E"/>
    <w:rsid w:val="00AB2254"/>
    <w:rsid w:val="00AB4132"/>
    <w:rsid w:val="00AB5651"/>
    <w:rsid w:val="00AC0796"/>
    <w:rsid w:val="00AC096B"/>
    <w:rsid w:val="00AC4ADD"/>
    <w:rsid w:val="00AC64E9"/>
    <w:rsid w:val="00AC65D5"/>
    <w:rsid w:val="00AC67C4"/>
    <w:rsid w:val="00AD23AF"/>
    <w:rsid w:val="00AE3580"/>
    <w:rsid w:val="00AE6AD3"/>
    <w:rsid w:val="00B000C6"/>
    <w:rsid w:val="00B02ED3"/>
    <w:rsid w:val="00B05C93"/>
    <w:rsid w:val="00B1043F"/>
    <w:rsid w:val="00B11280"/>
    <w:rsid w:val="00B14489"/>
    <w:rsid w:val="00B14C36"/>
    <w:rsid w:val="00B23E46"/>
    <w:rsid w:val="00B25CEA"/>
    <w:rsid w:val="00B2789A"/>
    <w:rsid w:val="00B30542"/>
    <w:rsid w:val="00B30D04"/>
    <w:rsid w:val="00B33173"/>
    <w:rsid w:val="00B36433"/>
    <w:rsid w:val="00B3655D"/>
    <w:rsid w:val="00B3749B"/>
    <w:rsid w:val="00B46F8E"/>
    <w:rsid w:val="00B51974"/>
    <w:rsid w:val="00B52FD2"/>
    <w:rsid w:val="00B55CE1"/>
    <w:rsid w:val="00B5624E"/>
    <w:rsid w:val="00B72900"/>
    <w:rsid w:val="00B73230"/>
    <w:rsid w:val="00B737F7"/>
    <w:rsid w:val="00B755B2"/>
    <w:rsid w:val="00B75BE3"/>
    <w:rsid w:val="00B80FC7"/>
    <w:rsid w:val="00B92248"/>
    <w:rsid w:val="00B9354C"/>
    <w:rsid w:val="00B97AAB"/>
    <w:rsid w:val="00BA2839"/>
    <w:rsid w:val="00BA5929"/>
    <w:rsid w:val="00BA6732"/>
    <w:rsid w:val="00BB0C53"/>
    <w:rsid w:val="00BB30BB"/>
    <w:rsid w:val="00BB4638"/>
    <w:rsid w:val="00BB571F"/>
    <w:rsid w:val="00BB73EC"/>
    <w:rsid w:val="00BC5A36"/>
    <w:rsid w:val="00BC5C7C"/>
    <w:rsid w:val="00BD147E"/>
    <w:rsid w:val="00BD1983"/>
    <w:rsid w:val="00BD1AD6"/>
    <w:rsid w:val="00BD709A"/>
    <w:rsid w:val="00BE0041"/>
    <w:rsid w:val="00BE0390"/>
    <w:rsid w:val="00BE68D3"/>
    <w:rsid w:val="00BF2DAA"/>
    <w:rsid w:val="00BF53DC"/>
    <w:rsid w:val="00C0283F"/>
    <w:rsid w:val="00C02AF5"/>
    <w:rsid w:val="00C03027"/>
    <w:rsid w:val="00C0458B"/>
    <w:rsid w:val="00C07623"/>
    <w:rsid w:val="00C12417"/>
    <w:rsid w:val="00C130A5"/>
    <w:rsid w:val="00C2136B"/>
    <w:rsid w:val="00C218C7"/>
    <w:rsid w:val="00C321AA"/>
    <w:rsid w:val="00C363A3"/>
    <w:rsid w:val="00C372E3"/>
    <w:rsid w:val="00C46131"/>
    <w:rsid w:val="00C53EE1"/>
    <w:rsid w:val="00C577D6"/>
    <w:rsid w:val="00C60581"/>
    <w:rsid w:val="00C6256E"/>
    <w:rsid w:val="00C74EF4"/>
    <w:rsid w:val="00C82C63"/>
    <w:rsid w:val="00C8655B"/>
    <w:rsid w:val="00C87264"/>
    <w:rsid w:val="00C90DEF"/>
    <w:rsid w:val="00C94AF3"/>
    <w:rsid w:val="00C95818"/>
    <w:rsid w:val="00CA3A0F"/>
    <w:rsid w:val="00CA3E44"/>
    <w:rsid w:val="00CA6535"/>
    <w:rsid w:val="00CB0C6C"/>
    <w:rsid w:val="00CB191D"/>
    <w:rsid w:val="00CB1F94"/>
    <w:rsid w:val="00CB3453"/>
    <w:rsid w:val="00CB3EB7"/>
    <w:rsid w:val="00CB6099"/>
    <w:rsid w:val="00CC08CB"/>
    <w:rsid w:val="00CC2439"/>
    <w:rsid w:val="00CC2486"/>
    <w:rsid w:val="00CC39F9"/>
    <w:rsid w:val="00CC6590"/>
    <w:rsid w:val="00CD4B95"/>
    <w:rsid w:val="00CE007D"/>
    <w:rsid w:val="00CF7BD9"/>
    <w:rsid w:val="00D0083B"/>
    <w:rsid w:val="00D03541"/>
    <w:rsid w:val="00D04A18"/>
    <w:rsid w:val="00D134A1"/>
    <w:rsid w:val="00D14028"/>
    <w:rsid w:val="00D16777"/>
    <w:rsid w:val="00D251FA"/>
    <w:rsid w:val="00D26EC3"/>
    <w:rsid w:val="00D32C37"/>
    <w:rsid w:val="00D36A4C"/>
    <w:rsid w:val="00D4000D"/>
    <w:rsid w:val="00D40213"/>
    <w:rsid w:val="00D4250D"/>
    <w:rsid w:val="00D4387D"/>
    <w:rsid w:val="00D552AF"/>
    <w:rsid w:val="00D55758"/>
    <w:rsid w:val="00D567D6"/>
    <w:rsid w:val="00D60F4B"/>
    <w:rsid w:val="00D62DD1"/>
    <w:rsid w:val="00D63345"/>
    <w:rsid w:val="00D63E2A"/>
    <w:rsid w:val="00D64288"/>
    <w:rsid w:val="00D740EF"/>
    <w:rsid w:val="00D75499"/>
    <w:rsid w:val="00D774DB"/>
    <w:rsid w:val="00D81750"/>
    <w:rsid w:val="00D81764"/>
    <w:rsid w:val="00D95D38"/>
    <w:rsid w:val="00DA4332"/>
    <w:rsid w:val="00DA503A"/>
    <w:rsid w:val="00DA534B"/>
    <w:rsid w:val="00DA7388"/>
    <w:rsid w:val="00DA758F"/>
    <w:rsid w:val="00DB49C0"/>
    <w:rsid w:val="00DB5178"/>
    <w:rsid w:val="00DC0E35"/>
    <w:rsid w:val="00DC3560"/>
    <w:rsid w:val="00DC54E7"/>
    <w:rsid w:val="00DC6219"/>
    <w:rsid w:val="00DD3482"/>
    <w:rsid w:val="00DD3E03"/>
    <w:rsid w:val="00DE30F6"/>
    <w:rsid w:val="00DF1425"/>
    <w:rsid w:val="00DF4AEC"/>
    <w:rsid w:val="00DF7395"/>
    <w:rsid w:val="00E00017"/>
    <w:rsid w:val="00E0357D"/>
    <w:rsid w:val="00E03F31"/>
    <w:rsid w:val="00E043A0"/>
    <w:rsid w:val="00E05CEF"/>
    <w:rsid w:val="00E06E92"/>
    <w:rsid w:val="00E1725D"/>
    <w:rsid w:val="00E27CC8"/>
    <w:rsid w:val="00E33215"/>
    <w:rsid w:val="00E40C99"/>
    <w:rsid w:val="00E42AD0"/>
    <w:rsid w:val="00E46663"/>
    <w:rsid w:val="00E513D1"/>
    <w:rsid w:val="00E54272"/>
    <w:rsid w:val="00E544E2"/>
    <w:rsid w:val="00E54507"/>
    <w:rsid w:val="00E54FDD"/>
    <w:rsid w:val="00E57251"/>
    <w:rsid w:val="00E61206"/>
    <w:rsid w:val="00E661A5"/>
    <w:rsid w:val="00E67111"/>
    <w:rsid w:val="00E70673"/>
    <w:rsid w:val="00E75934"/>
    <w:rsid w:val="00E81249"/>
    <w:rsid w:val="00E82393"/>
    <w:rsid w:val="00E84674"/>
    <w:rsid w:val="00E86027"/>
    <w:rsid w:val="00E866D9"/>
    <w:rsid w:val="00E9169F"/>
    <w:rsid w:val="00E93E6F"/>
    <w:rsid w:val="00E95684"/>
    <w:rsid w:val="00E9594C"/>
    <w:rsid w:val="00EA2100"/>
    <w:rsid w:val="00EA737A"/>
    <w:rsid w:val="00EB406E"/>
    <w:rsid w:val="00EB5679"/>
    <w:rsid w:val="00EC242D"/>
    <w:rsid w:val="00ED4B3A"/>
    <w:rsid w:val="00ED7933"/>
    <w:rsid w:val="00EE05AF"/>
    <w:rsid w:val="00EE0F29"/>
    <w:rsid w:val="00EE390D"/>
    <w:rsid w:val="00EF073F"/>
    <w:rsid w:val="00EF2703"/>
    <w:rsid w:val="00EF61E2"/>
    <w:rsid w:val="00F00486"/>
    <w:rsid w:val="00F00FAB"/>
    <w:rsid w:val="00F1140F"/>
    <w:rsid w:val="00F13E14"/>
    <w:rsid w:val="00F2330E"/>
    <w:rsid w:val="00F2478C"/>
    <w:rsid w:val="00F249A8"/>
    <w:rsid w:val="00F25760"/>
    <w:rsid w:val="00F271B6"/>
    <w:rsid w:val="00F30A92"/>
    <w:rsid w:val="00F37A3B"/>
    <w:rsid w:val="00F41FBD"/>
    <w:rsid w:val="00F567D3"/>
    <w:rsid w:val="00F56EA9"/>
    <w:rsid w:val="00F67BFB"/>
    <w:rsid w:val="00F73660"/>
    <w:rsid w:val="00F85AAD"/>
    <w:rsid w:val="00F94450"/>
    <w:rsid w:val="00F956D3"/>
    <w:rsid w:val="00F9668D"/>
    <w:rsid w:val="00F96C0F"/>
    <w:rsid w:val="00FA2E50"/>
    <w:rsid w:val="00FA5A3E"/>
    <w:rsid w:val="00FA674B"/>
    <w:rsid w:val="00FB0484"/>
    <w:rsid w:val="00FC15FE"/>
    <w:rsid w:val="00FC2565"/>
    <w:rsid w:val="00FC30A5"/>
    <w:rsid w:val="00FC4F50"/>
    <w:rsid w:val="00FD15F8"/>
    <w:rsid w:val="00FD6270"/>
    <w:rsid w:val="00FD649D"/>
    <w:rsid w:val="00FE1B1B"/>
    <w:rsid w:val="00FE3391"/>
    <w:rsid w:val="00FE5246"/>
    <w:rsid w:val="00FE627E"/>
    <w:rsid w:val="00FE665F"/>
    <w:rsid w:val="00FE6EDF"/>
    <w:rsid w:val="00FF1310"/>
    <w:rsid w:val="00FF2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2039"/>
    <w:pPr>
      <w:suppressAutoHyphens/>
      <w:spacing w:after="160" w:line="252" w:lineRule="auto"/>
    </w:pPr>
    <w:rPr>
      <w:rFonts w:ascii="Times New Roman" w:eastAsia="SimSun" w:hAnsi="Times New Roman" w:cs="font307"/>
      <w:sz w:val="24"/>
      <w:lang w:val="ru-RU" w:eastAsia="ar-SA" w:bidi="ar-SA"/>
    </w:rPr>
  </w:style>
  <w:style w:type="paragraph" w:styleId="1">
    <w:name w:val="heading 1"/>
    <w:basedOn w:val="a"/>
    <w:next w:val="a"/>
    <w:link w:val="10"/>
    <w:uiPriority w:val="9"/>
    <w:qFormat/>
    <w:rsid w:val="0052203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2203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2203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220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2203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2203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2203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2203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2203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203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ru-RU" w:eastAsia="ar-SA" w:bidi="ar-SA"/>
    </w:rPr>
  </w:style>
  <w:style w:type="character" w:customStyle="1" w:styleId="20">
    <w:name w:val="Заголовок 2 Знак"/>
    <w:basedOn w:val="a0"/>
    <w:link w:val="2"/>
    <w:uiPriority w:val="9"/>
    <w:semiHidden/>
    <w:rsid w:val="0052203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ru-RU" w:eastAsia="ar-SA" w:bidi="ar-SA"/>
    </w:rPr>
  </w:style>
  <w:style w:type="character" w:customStyle="1" w:styleId="30">
    <w:name w:val="Заголовок 3 Знак"/>
    <w:basedOn w:val="a0"/>
    <w:link w:val="3"/>
    <w:uiPriority w:val="9"/>
    <w:semiHidden/>
    <w:rsid w:val="00522039"/>
    <w:rPr>
      <w:rFonts w:asciiTheme="majorHAnsi" w:eastAsiaTheme="majorEastAsia" w:hAnsiTheme="majorHAnsi" w:cstheme="majorBidi"/>
      <w:b/>
      <w:bCs/>
      <w:color w:val="4F81BD" w:themeColor="accent1"/>
      <w:sz w:val="24"/>
      <w:lang w:val="ru-RU" w:eastAsia="ar-SA" w:bidi="ar-SA"/>
    </w:rPr>
  </w:style>
  <w:style w:type="character" w:customStyle="1" w:styleId="40">
    <w:name w:val="Заголовок 4 Знак"/>
    <w:basedOn w:val="a0"/>
    <w:link w:val="4"/>
    <w:uiPriority w:val="9"/>
    <w:semiHidden/>
    <w:rsid w:val="0052203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ru-RU" w:eastAsia="ar-SA" w:bidi="ar-SA"/>
    </w:rPr>
  </w:style>
  <w:style w:type="character" w:customStyle="1" w:styleId="50">
    <w:name w:val="Заголовок 5 Знак"/>
    <w:basedOn w:val="a0"/>
    <w:link w:val="5"/>
    <w:uiPriority w:val="9"/>
    <w:semiHidden/>
    <w:rsid w:val="00522039"/>
    <w:rPr>
      <w:rFonts w:asciiTheme="majorHAnsi" w:eastAsiaTheme="majorEastAsia" w:hAnsiTheme="majorHAnsi" w:cstheme="majorBidi"/>
      <w:color w:val="243F60" w:themeColor="accent1" w:themeShade="7F"/>
      <w:sz w:val="24"/>
      <w:lang w:val="ru-RU" w:eastAsia="ar-SA" w:bidi="ar-SA"/>
    </w:rPr>
  </w:style>
  <w:style w:type="character" w:customStyle="1" w:styleId="60">
    <w:name w:val="Заголовок 6 Знак"/>
    <w:basedOn w:val="a0"/>
    <w:link w:val="6"/>
    <w:uiPriority w:val="9"/>
    <w:semiHidden/>
    <w:rsid w:val="00522039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ru-RU" w:eastAsia="ar-SA" w:bidi="ar-SA"/>
    </w:rPr>
  </w:style>
  <w:style w:type="character" w:customStyle="1" w:styleId="70">
    <w:name w:val="Заголовок 7 Знак"/>
    <w:basedOn w:val="a0"/>
    <w:link w:val="7"/>
    <w:uiPriority w:val="9"/>
    <w:semiHidden/>
    <w:rsid w:val="00522039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ru-RU" w:eastAsia="ar-SA" w:bidi="ar-SA"/>
    </w:rPr>
  </w:style>
  <w:style w:type="character" w:customStyle="1" w:styleId="80">
    <w:name w:val="Заголовок 8 Знак"/>
    <w:basedOn w:val="a0"/>
    <w:link w:val="8"/>
    <w:uiPriority w:val="9"/>
    <w:semiHidden/>
    <w:rsid w:val="00522039"/>
    <w:rPr>
      <w:rFonts w:asciiTheme="majorHAnsi" w:eastAsiaTheme="majorEastAsia" w:hAnsiTheme="majorHAnsi" w:cstheme="majorBidi"/>
      <w:color w:val="4F81BD" w:themeColor="accent1"/>
      <w:sz w:val="20"/>
      <w:szCs w:val="20"/>
      <w:lang w:val="ru-RU" w:eastAsia="ar-SA" w:bidi="ar-SA"/>
    </w:rPr>
  </w:style>
  <w:style w:type="character" w:customStyle="1" w:styleId="90">
    <w:name w:val="Заголовок 9 Знак"/>
    <w:basedOn w:val="a0"/>
    <w:link w:val="9"/>
    <w:uiPriority w:val="9"/>
    <w:semiHidden/>
    <w:rsid w:val="0052203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ar-SA" w:bidi="ar-SA"/>
    </w:rPr>
  </w:style>
  <w:style w:type="paragraph" w:styleId="a3">
    <w:name w:val="caption"/>
    <w:basedOn w:val="a"/>
    <w:next w:val="a"/>
    <w:uiPriority w:val="35"/>
    <w:semiHidden/>
    <w:unhideWhenUsed/>
    <w:qFormat/>
    <w:rsid w:val="00522039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52203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5">
    <w:name w:val="Название Знак"/>
    <w:basedOn w:val="a0"/>
    <w:link w:val="a4"/>
    <w:uiPriority w:val="10"/>
    <w:rsid w:val="0052203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ru-RU" w:eastAsia="ar-SA" w:bidi="ar-SA"/>
    </w:rPr>
  </w:style>
  <w:style w:type="paragraph" w:styleId="a6">
    <w:name w:val="Subtitle"/>
    <w:basedOn w:val="a"/>
    <w:next w:val="a"/>
    <w:link w:val="a7"/>
    <w:uiPriority w:val="11"/>
    <w:qFormat/>
    <w:rsid w:val="005220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5220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ru-RU" w:eastAsia="ar-SA" w:bidi="ar-SA"/>
    </w:rPr>
  </w:style>
  <w:style w:type="character" w:styleId="a8">
    <w:name w:val="Strong"/>
    <w:basedOn w:val="a0"/>
    <w:uiPriority w:val="22"/>
    <w:qFormat/>
    <w:rsid w:val="00522039"/>
    <w:rPr>
      <w:b/>
      <w:bCs/>
    </w:rPr>
  </w:style>
  <w:style w:type="character" w:styleId="a9">
    <w:name w:val="Emphasis"/>
    <w:basedOn w:val="a0"/>
    <w:uiPriority w:val="20"/>
    <w:qFormat/>
    <w:rsid w:val="00522039"/>
    <w:rPr>
      <w:i/>
      <w:iCs/>
    </w:rPr>
  </w:style>
  <w:style w:type="paragraph" w:styleId="aa">
    <w:name w:val="No Spacing"/>
    <w:uiPriority w:val="1"/>
    <w:qFormat/>
    <w:rsid w:val="00522039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522039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522039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522039"/>
    <w:rPr>
      <w:rFonts w:ascii="Times New Roman" w:eastAsia="SimSun" w:hAnsi="Times New Roman" w:cs="font307"/>
      <w:i/>
      <w:iCs/>
      <w:color w:val="000000" w:themeColor="text1"/>
      <w:sz w:val="24"/>
      <w:lang w:val="ru-RU" w:eastAsia="ar-SA" w:bidi="ar-SA"/>
    </w:rPr>
  </w:style>
  <w:style w:type="paragraph" w:styleId="ac">
    <w:name w:val="Intense Quote"/>
    <w:basedOn w:val="a"/>
    <w:next w:val="a"/>
    <w:link w:val="ad"/>
    <w:uiPriority w:val="30"/>
    <w:qFormat/>
    <w:rsid w:val="0052203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d">
    <w:name w:val="Выделенная цитата Знак"/>
    <w:basedOn w:val="a0"/>
    <w:link w:val="ac"/>
    <w:uiPriority w:val="30"/>
    <w:rsid w:val="00522039"/>
    <w:rPr>
      <w:rFonts w:ascii="Times New Roman" w:eastAsia="SimSun" w:hAnsi="Times New Roman" w:cs="font307"/>
      <w:b/>
      <w:bCs/>
      <w:i/>
      <w:iCs/>
      <w:color w:val="4F81BD" w:themeColor="accent1"/>
      <w:sz w:val="24"/>
      <w:lang w:val="ru-RU" w:eastAsia="ar-SA" w:bidi="ar-SA"/>
    </w:rPr>
  </w:style>
  <w:style w:type="character" w:styleId="ae">
    <w:name w:val="Subtle Emphasis"/>
    <w:basedOn w:val="a0"/>
    <w:uiPriority w:val="19"/>
    <w:qFormat/>
    <w:rsid w:val="00522039"/>
    <w:rPr>
      <w:i/>
      <w:iCs/>
      <w:color w:val="808080" w:themeColor="text1" w:themeTint="7F"/>
    </w:rPr>
  </w:style>
  <w:style w:type="character" w:styleId="af">
    <w:name w:val="Intense Emphasis"/>
    <w:basedOn w:val="a0"/>
    <w:uiPriority w:val="21"/>
    <w:qFormat/>
    <w:rsid w:val="00522039"/>
    <w:rPr>
      <w:b/>
      <w:bCs/>
      <w:i/>
      <w:iCs/>
      <w:color w:val="4F81BD" w:themeColor="accent1"/>
    </w:rPr>
  </w:style>
  <w:style w:type="character" w:styleId="af0">
    <w:name w:val="Subtle Reference"/>
    <w:basedOn w:val="a0"/>
    <w:uiPriority w:val="31"/>
    <w:qFormat/>
    <w:rsid w:val="00522039"/>
    <w:rPr>
      <w:smallCaps/>
      <w:color w:val="C0504D" w:themeColor="accent2"/>
      <w:u w:val="single"/>
    </w:rPr>
  </w:style>
  <w:style w:type="character" w:styleId="af1">
    <w:name w:val="Intense Reference"/>
    <w:basedOn w:val="a0"/>
    <w:uiPriority w:val="32"/>
    <w:qFormat/>
    <w:rsid w:val="00522039"/>
    <w:rPr>
      <w:b/>
      <w:bCs/>
      <w:smallCaps/>
      <w:color w:val="C0504D" w:themeColor="accent2"/>
      <w:spacing w:val="5"/>
      <w:u w:val="single"/>
    </w:rPr>
  </w:style>
  <w:style w:type="character" w:styleId="af2">
    <w:name w:val="Book Title"/>
    <w:basedOn w:val="a0"/>
    <w:uiPriority w:val="33"/>
    <w:qFormat/>
    <w:rsid w:val="00522039"/>
    <w:rPr>
      <w:b/>
      <w:bCs/>
      <w:smallCaps/>
      <w:spacing w:val="5"/>
    </w:rPr>
  </w:style>
  <w:style w:type="paragraph" w:styleId="af3">
    <w:name w:val="TOC Heading"/>
    <w:basedOn w:val="1"/>
    <w:next w:val="a"/>
    <w:uiPriority w:val="39"/>
    <w:semiHidden/>
    <w:unhideWhenUsed/>
    <w:qFormat/>
    <w:rsid w:val="00522039"/>
    <w:pPr>
      <w:outlineLvl w:val="9"/>
    </w:pPr>
  </w:style>
  <w:style w:type="character" w:customStyle="1" w:styleId="apple-converted-space">
    <w:name w:val="apple-converted-space"/>
    <w:basedOn w:val="a0"/>
    <w:rsid w:val="00522039"/>
  </w:style>
  <w:style w:type="table" w:styleId="af4">
    <w:name w:val="Table Grid"/>
    <w:basedOn w:val="a1"/>
    <w:uiPriority w:val="59"/>
    <w:rsid w:val="009D486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A9174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 w:bidi="ar-SA"/>
    </w:rPr>
  </w:style>
  <w:style w:type="character" w:styleId="af5">
    <w:name w:val="Hyperlink"/>
    <w:basedOn w:val="a0"/>
    <w:uiPriority w:val="99"/>
    <w:unhideWhenUsed/>
    <w:rsid w:val="0042012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2039"/>
    <w:pPr>
      <w:suppressAutoHyphens/>
      <w:spacing w:after="160" w:line="252" w:lineRule="auto"/>
    </w:pPr>
    <w:rPr>
      <w:rFonts w:ascii="Times New Roman" w:eastAsia="SimSun" w:hAnsi="Times New Roman" w:cs="font307"/>
      <w:sz w:val="24"/>
      <w:lang w:val="ru-RU" w:eastAsia="ar-SA" w:bidi="ar-SA"/>
    </w:rPr>
  </w:style>
  <w:style w:type="paragraph" w:styleId="1">
    <w:name w:val="heading 1"/>
    <w:basedOn w:val="a"/>
    <w:next w:val="a"/>
    <w:link w:val="10"/>
    <w:uiPriority w:val="9"/>
    <w:qFormat/>
    <w:rsid w:val="0052203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2203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2203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220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2203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2203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2203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2203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2203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2203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ru-RU" w:eastAsia="ar-SA" w:bidi="ar-SA"/>
    </w:rPr>
  </w:style>
  <w:style w:type="character" w:customStyle="1" w:styleId="20">
    <w:name w:val="Заголовок 2 Знак"/>
    <w:basedOn w:val="a0"/>
    <w:link w:val="2"/>
    <w:uiPriority w:val="9"/>
    <w:semiHidden/>
    <w:rsid w:val="0052203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ru-RU" w:eastAsia="ar-SA" w:bidi="ar-SA"/>
    </w:rPr>
  </w:style>
  <w:style w:type="character" w:customStyle="1" w:styleId="30">
    <w:name w:val="Заголовок 3 Знак"/>
    <w:basedOn w:val="a0"/>
    <w:link w:val="3"/>
    <w:uiPriority w:val="9"/>
    <w:semiHidden/>
    <w:rsid w:val="00522039"/>
    <w:rPr>
      <w:rFonts w:asciiTheme="majorHAnsi" w:eastAsiaTheme="majorEastAsia" w:hAnsiTheme="majorHAnsi" w:cstheme="majorBidi"/>
      <w:b/>
      <w:bCs/>
      <w:color w:val="4F81BD" w:themeColor="accent1"/>
      <w:sz w:val="24"/>
      <w:lang w:val="ru-RU" w:eastAsia="ar-SA" w:bidi="ar-SA"/>
    </w:rPr>
  </w:style>
  <w:style w:type="character" w:customStyle="1" w:styleId="40">
    <w:name w:val="Заголовок 4 Знак"/>
    <w:basedOn w:val="a0"/>
    <w:link w:val="4"/>
    <w:uiPriority w:val="9"/>
    <w:semiHidden/>
    <w:rsid w:val="0052203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ru-RU" w:eastAsia="ar-SA" w:bidi="ar-SA"/>
    </w:rPr>
  </w:style>
  <w:style w:type="character" w:customStyle="1" w:styleId="50">
    <w:name w:val="Заголовок 5 Знак"/>
    <w:basedOn w:val="a0"/>
    <w:link w:val="5"/>
    <w:uiPriority w:val="9"/>
    <w:semiHidden/>
    <w:rsid w:val="00522039"/>
    <w:rPr>
      <w:rFonts w:asciiTheme="majorHAnsi" w:eastAsiaTheme="majorEastAsia" w:hAnsiTheme="majorHAnsi" w:cstheme="majorBidi"/>
      <w:color w:val="243F60" w:themeColor="accent1" w:themeShade="7F"/>
      <w:sz w:val="24"/>
      <w:lang w:val="ru-RU" w:eastAsia="ar-SA" w:bidi="ar-SA"/>
    </w:rPr>
  </w:style>
  <w:style w:type="character" w:customStyle="1" w:styleId="60">
    <w:name w:val="Заголовок 6 Знак"/>
    <w:basedOn w:val="a0"/>
    <w:link w:val="6"/>
    <w:uiPriority w:val="9"/>
    <w:semiHidden/>
    <w:rsid w:val="00522039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ru-RU" w:eastAsia="ar-SA" w:bidi="ar-SA"/>
    </w:rPr>
  </w:style>
  <w:style w:type="character" w:customStyle="1" w:styleId="70">
    <w:name w:val="Заголовок 7 Знак"/>
    <w:basedOn w:val="a0"/>
    <w:link w:val="7"/>
    <w:uiPriority w:val="9"/>
    <w:semiHidden/>
    <w:rsid w:val="00522039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ru-RU" w:eastAsia="ar-SA" w:bidi="ar-SA"/>
    </w:rPr>
  </w:style>
  <w:style w:type="character" w:customStyle="1" w:styleId="80">
    <w:name w:val="Заголовок 8 Знак"/>
    <w:basedOn w:val="a0"/>
    <w:link w:val="8"/>
    <w:uiPriority w:val="9"/>
    <w:semiHidden/>
    <w:rsid w:val="00522039"/>
    <w:rPr>
      <w:rFonts w:asciiTheme="majorHAnsi" w:eastAsiaTheme="majorEastAsia" w:hAnsiTheme="majorHAnsi" w:cstheme="majorBidi"/>
      <w:color w:val="4F81BD" w:themeColor="accent1"/>
      <w:sz w:val="20"/>
      <w:szCs w:val="20"/>
      <w:lang w:val="ru-RU" w:eastAsia="ar-SA" w:bidi="ar-SA"/>
    </w:rPr>
  </w:style>
  <w:style w:type="character" w:customStyle="1" w:styleId="90">
    <w:name w:val="Заголовок 9 Знак"/>
    <w:basedOn w:val="a0"/>
    <w:link w:val="9"/>
    <w:uiPriority w:val="9"/>
    <w:semiHidden/>
    <w:rsid w:val="0052203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ar-SA" w:bidi="ar-SA"/>
    </w:rPr>
  </w:style>
  <w:style w:type="paragraph" w:styleId="a3">
    <w:name w:val="caption"/>
    <w:basedOn w:val="a"/>
    <w:next w:val="a"/>
    <w:uiPriority w:val="35"/>
    <w:semiHidden/>
    <w:unhideWhenUsed/>
    <w:qFormat/>
    <w:rsid w:val="00522039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52203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5">
    <w:name w:val="Название Знак"/>
    <w:basedOn w:val="a0"/>
    <w:link w:val="a4"/>
    <w:uiPriority w:val="10"/>
    <w:rsid w:val="0052203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ru-RU" w:eastAsia="ar-SA" w:bidi="ar-SA"/>
    </w:rPr>
  </w:style>
  <w:style w:type="paragraph" w:styleId="a6">
    <w:name w:val="Subtitle"/>
    <w:basedOn w:val="a"/>
    <w:next w:val="a"/>
    <w:link w:val="a7"/>
    <w:uiPriority w:val="11"/>
    <w:qFormat/>
    <w:rsid w:val="005220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5220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ru-RU" w:eastAsia="ar-SA" w:bidi="ar-SA"/>
    </w:rPr>
  </w:style>
  <w:style w:type="character" w:styleId="a8">
    <w:name w:val="Strong"/>
    <w:basedOn w:val="a0"/>
    <w:uiPriority w:val="22"/>
    <w:qFormat/>
    <w:rsid w:val="00522039"/>
    <w:rPr>
      <w:b/>
      <w:bCs/>
    </w:rPr>
  </w:style>
  <w:style w:type="character" w:styleId="a9">
    <w:name w:val="Emphasis"/>
    <w:basedOn w:val="a0"/>
    <w:uiPriority w:val="20"/>
    <w:qFormat/>
    <w:rsid w:val="00522039"/>
    <w:rPr>
      <w:i/>
      <w:iCs/>
    </w:rPr>
  </w:style>
  <w:style w:type="paragraph" w:styleId="aa">
    <w:name w:val="No Spacing"/>
    <w:uiPriority w:val="1"/>
    <w:qFormat/>
    <w:rsid w:val="00522039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522039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522039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522039"/>
    <w:rPr>
      <w:rFonts w:ascii="Times New Roman" w:eastAsia="SimSun" w:hAnsi="Times New Roman" w:cs="font307"/>
      <w:i/>
      <w:iCs/>
      <w:color w:val="000000" w:themeColor="text1"/>
      <w:sz w:val="24"/>
      <w:lang w:val="ru-RU" w:eastAsia="ar-SA" w:bidi="ar-SA"/>
    </w:rPr>
  </w:style>
  <w:style w:type="paragraph" w:styleId="ac">
    <w:name w:val="Intense Quote"/>
    <w:basedOn w:val="a"/>
    <w:next w:val="a"/>
    <w:link w:val="ad"/>
    <w:uiPriority w:val="30"/>
    <w:qFormat/>
    <w:rsid w:val="0052203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d">
    <w:name w:val="Выделенная цитата Знак"/>
    <w:basedOn w:val="a0"/>
    <w:link w:val="ac"/>
    <w:uiPriority w:val="30"/>
    <w:rsid w:val="00522039"/>
    <w:rPr>
      <w:rFonts w:ascii="Times New Roman" w:eastAsia="SimSun" w:hAnsi="Times New Roman" w:cs="font307"/>
      <w:b/>
      <w:bCs/>
      <w:i/>
      <w:iCs/>
      <w:color w:val="4F81BD" w:themeColor="accent1"/>
      <w:sz w:val="24"/>
      <w:lang w:val="ru-RU" w:eastAsia="ar-SA" w:bidi="ar-SA"/>
    </w:rPr>
  </w:style>
  <w:style w:type="character" w:styleId="ae">
    <w:name w:val="Subtle Emphasis"/>
    <w:basedOn w:val="a0"/>
    <w:uiPriority w:val="19"/>
    <w:qFormat/>
    <w:rsid w:val="00522039"/>
    <w:rPr>
      <w:i/>
      <w:iCs/>
      <w:color w:val="808080" w:themeColor="text1" w:themeTint="7F"/>
    </w:rPr>
  </w:style>
  <w:style w:type="character" w:styleId="af">
    <w:name w:val="Intense Emphasis"/>
    <w:basedOn w:val="a0"/>
    <w:uiPriority w:val="21"/>
    <w:qFormat/>
    <w:rsid w:val="00522039"/>
    <w:rPr>
      <w:b/>
      <w:bCs/>
      <w:i/>
      <w:iCs/>
      <w:color w:val="4F81BD" w:themeColor="accent1"/>
    </w:rPr>
  </w:style>
  <w:style w:type="character" w:styleId="af0">
    <w:name w:val="Subtle Reference"/>
    <w:basedOn w:val="a0"/>
    <w:uiPriority w:val="31"/>
    <w:qFormat/>
    <w:rsid w:val="00522039"/>
    <w:rPr>
      <w:smallCaps/>
      <w:color w:val="C0504D" w:themeColor="accent2"/>
      <w:u w:val="single"/>
    </w:rPr>
  </w:style>
  <w:style w:type="character" w:styleId="af1">
    <w:name w:val="Intense Reference"/>
    <w:basedOn w:val="a0"/>
    <w:uiPriority w:val="32"/>
    <w:qFormat/>
    <w:rsid w:val="00522039"/>
    <w:rPr>
      <w:b/>
      <w:bCs/>
      <w:smallCaps/>
      <w:color w:val="C0504D" w:themeColor="accent2"/>
      <w:spacing w:val="5"/>
      <w:u w:val="single"/>
    </w:rPr>
  </w:style>
  <w:style w:type="character" w:styleId="af2">
    <w:name w:val="Book Title"/>
    <w:basedOn w:val="a0"/>
    <w:uiPriority w:val="33"/>
    <w:qFormat/>
    <w:rsid w:val="00522039"/>
    <w:rPr>
      <w:b/>
      <w:bCs/>
      <w:smallCaps/>
      <w:spacing w:val="5"/>
    </w:rPr>
  </w:style>
  <w:style w:type="paragraph" w:styleId="af3">
    <w:name w:val="TOC Heading"/>
    <w:basedOn w:val="1"/>
    <w:next w:val="a"/>
    <w:uiPriority w:val="39"/>
    <w:semiHidden/>
    <w:unhideWhenUsed/>
    <w:qFormat/>
    <w:rsid w:val="00522039"/>
    <w:pPr>
      <w:outlineLvl w:val="9"/>
    </w:pPr>
  </w:style>
  <w:style w:type="character" w:customStyle="1" w:styleId="apple-converted-space">
    <w:name w:val="apple-converted-space"/>
    <w:basedOn w:val="a0"/>
    <w:rsid w:val="00522039"/>
  </w:style>
  <w:style w:type="table" w:styleId="af4">
    <w:name w:val="Table Grid"/>
    <w:basedOn w:val="a1"/>
    <w:uiPriority w:val="59"/>
    <w:rsid w:val="009D486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A9174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 w:bidi="ar-SA"/>
    </w:rPr>
  </w:style>
  <w:style w:type="character" w:styleId="af5">
    <w:name w:val="Hyperlink"/>
    <w:basedOn w:val="a0"/>
    <w:uiPriority w:val="99"/>
    <w:unhideWhenUsed/>
    <w:rsid w:val="0042012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Лена</cp:lastModifiedBy>
  <cp:revision>3</cp:revision>
  <dcterms:created xsi:type="dcterms:W3CDTF">2017-01-05T09:04:00Z</dcterms:created>
  <dcterms:modified xsi:type="dcterms:W3CDTF">2017-01-05T09:12:00Z</dcterms:modified>
</cp:coreProperties>
</file>